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54CC46F2" w14:textId="5F8834BD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me</w:t>
      </w:r>
      <w:proofErr w:type="spellEnd"/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71EC46BB" w:rsidR="00A565F9" w:rsidRPr="009F10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77777777" w:rsidR="00860A68" w:rsidRPr="006A41CC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  <w:bookmarkStart w:id="0" w:name="_GoBack"/>
      <w:bookmarkEnd w:id="0"/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sFAHq98tMtAAAA"/>
  </w:docVars>
  <w:rsids>
    <w:rsidRoot w:val="00837214"/>
    <w:rsid w:val="0001037B"/>
    <w:rsid w:val="000A05B4"/>
    <w:rsid w:val="000A4E91"/>
    <w:rsid w:val="000F355D"/>
    <w:rsid w:val="00154D52"/>
    <w:rsid w:val="001C1B0A"/>
    <w:rsid w:val="0024608B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50F94"/>
    <w:rsid w:val="006A0DEC"/>
    <w:rsid w:val="006A41CC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A68"/>
    <w:rsid w:val="008A1518"/>
    <w:rsid w:val="008C17D8"/>
    <w:rsid w:val="008D459F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CA5B4E"/>
    <w:rsid w:val="00D271D2"/>
    <w:rsid w:val="00E44CD5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54</cp:revision>
  <dcterms:created xsi:type="dcterms:W3CDTF">2020-02-17T19:31:00Z</dcterms:created>
  <dcterms:modified xsi:type="dcterms:W3CDTF">2020-02-22T00:40:00Z</dcterms:modified>
</cp:coreProperties>
</file>